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D6E5CF" w14:textId="2629E3D5" w:rsidR="005B0B64" w:rsidRPr="00A53707" w:rsidRDefault="00C522D7" w:rsidP="00A53707">
      <w:pPr>
        <w:pStyle w:val="Title"/>
        <w:rPr>
          <w:rFonts w:cs="Times New Roman"/>
        </w:rPr>
      </w:pPr>
      <w:r>
        <w:rPr>
          <w:rFonts w:cs="Times New Roman"/>
        </w:rPr>
        <w:t>Project</w:t>
      </w:r>
      <w:r w:rsidR="006D4788">
        <w:rPr>
          <w:rFonts w:cs="Times New Roman"/>
        </w:rPr>
        <w:t xml:space="preserve"> 0</w:t>
      </w:r>
      <w:r w:rsidR="00393A0A">
        <w:rPr>
          <w:rFonts w:cs="Times New Roman"/>
        </w:rPr>
        <w:t>4 - Decode</w:t>
      </w:r>
    </w:p>
    <w:p w14:paraId="4F4DFEEE" w14:textId="7E39E233" w:rsidR="005D3FED" w:rsidRDefault="005D3FED"/>
    <w:p w14:paraId="1ABB7A62" w14:textId="571707A7" w:rsidR="005D3FED" w:rsidRDefault="00C75818" w:rsidP="006D4788">
      <w:pPr>
        <w:pStyle w:val="Heading1"/>
      </w:pPr>
      <w:r>
        <w:t>Procedure</w:t>
      </w:r>
    </w:p>
    <w:p w14:paraId="2D721075" w14:textId="65A7D976" w:rsidR="00393A0A" w:rsidRDefault="00393A0A" w:rsidP="00393A0A">
      <w:r>
        <w:t>The goal of this project was to take a whole command from the Fetch stage and decode it to determine what the command was, and read values out of the registers when necessary. This required that we implement a RAM in the stage, as well as capability to read and write to it.</w:t>
      </w:r>
      <w:r w:rsidR="00167B10">
        <w:t xml:space="preserve"> The opcode decoding part is just a large switch case, which could be condensed to about 5 options but we have kept separated into 19 cases for an easier time adjusting it later if necessary.</w:t>
      </w:r>
    </w:p>
    <w:p w14:paraId="677BA2FC" w14:textId="6F755149" w:rsidR="00393A0A" w:rsidRDefault="00393A0A" w:rsidP="00393A0A">
      <w:r>
        <w:t xml:space="preserve">We created a </w:t>
      </w:r>
      <w:r w:rsidR="00C9444B">
        <w:t>top-level</w:t>
      </w:r>
      <w:r>
        <w:t xml:space="preserve"> project called ‘DLX’ that will be used from now on as our </w:t>
      </w:r>
      <w:r w:rsidR="00C9444B">
        <w:t>top-level</w:t>
      </w:r>
      <w:r>
        <w:t xml:space="preserve"> project, and then we will use GitHub as version control if we ever need to go back and retrieve code from previous labs. </w:t>
      </w:r>
      <w:r w:rsidR="00C9444B">
        <w:t>We then copied the Fetch stage over and implemented the Decode stage, connecting them in the DLX top file.</w:t>
      </w:r>
    </w:p>
    <w:p w14:paraId="41EC8055" w14:textId="77777777" w:rsidR="00167B10" w:rsidRDefault="00C9444B" w:rsidP="00167B10">
      <w:r>
        <w:t>Once the two stages were in place, we implemented a testbench to prove out our code and demonstrate it’s functionality.</w:t>
      </w:r>
      <w:r w:rsidR="00167B10">
        <w:t xml:space="preserve"> It was a tricky testbench because of having to time the jumps for the fetch stage as well as setting the correct values from register write back. See Figure 1 for an overview of the evaluation of 2!.</w:t>
      </w:r>
    </w:p>
    <w:p w14:paraId="4B4320E1" w14:textId="77777777" w:rsidR="00167B10" w:rsidRDefault="00167B10" w:rsidP="00167B10">
      <w:pPr>
        <w:keepNext/>
      </w:pPr>
      <w:r>
        <w:rPr>
          <w:noProof/>
        </w:rPr>
        <w:drawing>
          <wp:inline distT="0" distB="0" distL="0" distR="0" wp14:anchorId="0EAAD7A1" wp14:editId="20CEF67E">
            <wp:extent cx="6050284" cy="3084824"/>
            <wp:effectExtent l="0" t="0" r="762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6079545" cy="3099743"/>
                    </a:xfrm>
                    <a:prstGeom prst="rect">
                      <a:avLst/>
                    </a:prstGeom>
                    <a:noFill/>
                  </pic:spPr>
                </pic:pic>
              </a:graphicData>
            </a:graphic>
          </wp:inline>
        </w:drawing>
      </w:r>
    </w:p>
    <w:p w14:paraId="1A5D6660" w14:textId="645F1C19" w:rsidR="00A23676" w:rsidRPr="00167B10" w:rsidRDefault="00167B10" w:rsidP="00167B10">
      <w:pPr>
        <w:pStyle w:val="Caption"/>
        <w:jc w:val="center"/>
        <w:rPr>
          <w:color w:val="auto"/>
        </w:rPr>
      </w:pPr>
      <w:r w:rsidRPr="00167B10">
        <w:rPr>
          <w:color w:val="auto"/>
        </w:rPr>
        <w:t xml:space="preserve">Figure </w:t>
      </w:r>
      <w:r w:rsidRPr="00167B10">
        <w:rPr>
          <w:color w:val="auto"/>
        </w:rPr>
        <w:fldChar w:fldCharType="begin"/>
      </w:r>
      <w:r w:rsidRPr="00167B10">
        <w:rPr>
          <w:color w:val="auto"/>
        </w:rPr>
        <w:instrText xml:space="preserve"> SEQ Figure \* ARABIC </w:instrText>
      </w:r>
      <w:r w:rsidRPr="00167B10">
        <w:rPr>
          <w:color w:val="auto"/>
        </w:rPr>
        <w:fldChar w:fldCharType="separate"/>
      </w:r>
      <w:r w:rsidRPr="00167B10">
        <w:rPr>
          <w:noProof/>
          <w:color w:val="auto"/>
        </w:rPr>
        <w:t>1</w:t>
      </w:r>
      <w:r w:rsidRPr="00167B10">
        <w:rPr>
          <w:color w:val="auto"/>
        </w:rPr>
        <w:fldChar w:fldCharType="end"/>
      </w:r>
      <w:r w:rsidRPr="00167B10">
        <w:rPr>
          <w:color w:val="auto"/>
        </w:rPr>
        <w:t>: ModelSim of 2! using the Fetch and Decode stages</w:t>
      </w:r>
      <w:r>
        <w:rPr>
          <w:color w:val="auto"/>
        </w:rPr>
        <w:t>, input is on R1 and output is on R2</w:t>
      </w:r>
      <w:r w:rsidR="000D1AD9">
        <w:rPr>
          <w:color w:val="auto"/>
        </w:rPr>
        <w:t xml:space="preserve"> with R0 being on the bottom.</w:t>
      </w:r>
    </w:p>
    <w:p w14:paraId="35AB67BA" w14:textId="59A59A3E" w:rsidR="00630598" w:rsidRDefault="00630598" w:rsidP="00630598">
      <w:r>
        <w:t>We did run into issues where little things were forgotten in the Decode file, like having it become active on the rising edge of the clock and having a default case. We did eventually work out those issues.</w:t>
      </w:r>
    </w:p>
    <w:p w14:paraId="55976750" w14:textId="303D2B1B" w:rsidR="00AC5C5A" w:rsidRDefault="00A549D4" w:rsidP="006D4788">
      <w:pPr>
        <w:pStyle w:val="Heading1"/>
      </w:pPr>
      <w:r>
        <w:lastRenderedPageBreak/>
        <w:t>Results</w:t>
      </w:r>
    </w:p>
    <w:p w14:paraId="5A824EA4" w14:textId="7F36AF9E" w:rsidR="00301556" w:rsidRPr="00301556" w:rsidRDefault="00630598" w:rsidP="00301556">
      <w:r>
        <w:t>We were successful in creating the Decode stage, connecting it to the Fetch stage, and creating a testbench that demonstrates the current functionality.</w:t>
      </w:r>
    </w:p>
    <w:p w14:paraId="5120E37B" w14:textId="29C3E5EB" w:rsidR="00D456D1" w:rsidRPr="00D456D1" w:rsidRDefault="00D456D1" w:rsidP="00D456D1">
      <w:pPr>
        <w:pStyle w:val="Heading1"/>
      </w:pPr>
      <w:r>
        <w:t>Conclusions</w:t>
      </w:r>
    </w:p>
    <w:p w14:paraId="29315455" w14:textId="1DED2F8C" w:rsidR="008E001F" w:rsidRPr="005022D2" w:rsidRDefault="00F64421" w:rsidP="005022D2">
      <w:pPr>
        <w:rPr>
          <w:i/>
        </w:rPr>
      </w:pPr>
      <w:r>
        <w:t>This project was a successful next step in creating the whole DLX processor, has set us up well for completing the rest of the processor, and increased our understanding of processor decode stages and well as testbenches.</w:t>
      </w:r>
      <w:r w:rsidR="00301556">
        <w:t xml:space="preserve"> </w:t>
      </w:r>
    </w:p>
    <w:sectPr w:rsidR="008E001F" w:rsidRPr="005022D2">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269569" w14:textId="77777777" w:rsidR="006145A7" w:rsidRDefault="006145A7" w:rsidP="00A53707">
      <w:pPr>
        <w:spacing w:after="0" w:line="240" w:lineRule="auto"/>
      </w:pPr>
      <w:r>
        <w:separator/>
      </w:r>
    </w:p>
  </w:endnote>
  <w:endnote w:type="continuationSeparator" w:id="0">
    <w:p w14:paraId="14A97C29" w14:textId="77777777" w:rsidR="006145A7" w:rsidRDefault="006145A7" w:rsidP="00A537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0BFF80" w14:textId="18879C8B" w:rsidR="00A53707" w:rsidRDefault="00A53707" w:rsidP="00A53707">
    <w:pPr>
      <w:pStyle w:val="Footer"/>
      <w:jc w:val="right"/>
    </w:pPr>
    <w:r>
      <w:t xml:space="preserve">ECE </w:t>
    </w:r>
    <w:r w:rsidR="005D4F75">
      <w:t>693</w:t>
    </w:r>
    <w:r>
      <w:t>0</w:t>
    </w:r>
  </w:p>
  <w:p w14:paraId="751A6A0F" w14:textId="4AFE0F8C" w:rsidR="00A53707" w:rsidRPr="00A53707" w:rsidRDefault="00A53707" w:rsidP="00A53707">
    <w:pPr>
      <w:pStyle w:val="Footer"/>
      <w:jc w:val="right"/>
    </w:pPr>
    <w:r w:rsidRPr="00A53707">
      <w:t xml:space="preserve">Page </w:t>
    </w:r>
    <w:r w:rsidRPr="00A53707">
      <w:fldChar w:fldCharType="begin"/>
    </w:r>
    <w:r w:rsidRPr="00A53707">
      <w:instrText xml:space="preserve"> PAGE  \* Arabic  \* MERGEFORMAT </w:instrText>
    </w:r>
    <w:r w:rsidRPr="00A53707">
      <w:fldChar w:fldCharType="separate"/>
    </w:r>
    <w:r w:rsidRPr="00A53707">
      <w:rPr>
        <w:noProof/>
      </w:rPr>
      <w:t>1</w:t>
    </w:r>
    <w:r w:rsidRPr="00A53707">
      <w:fldChar w:fldCharType="end"/>
    </w:r>
    <w:r w:rsidRPr="00A53707">
      <w:t xml:space="preserve"> of </w:t>
    </w:r>
    <w:fldSimple w:instr=" NUMPAGES  \* Arabic  \* MERGEFORMAT ">
      <w:r w:rsidRPr="00A53707">
        <w:rPr>
          <w:noProof/>
        </w:rPr>
        <w:t>2</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812A3C" w14:textId="77777777" w:rsidR="006145A7" w:rsidRDefault="006145A7" w:rsidP="00A53707">
      <w:pPr>
        <w:spacing w:after="0" w:line="240" w:lineRule="auto"/>
      </w:pPr>
      <w:r>
        <w:separator/>
      </w:r>
    </w:p>
  </w:footnote>
  <w:footnote w:type="continuationSeparator" w:id="0">
    <w:p w14:paraId="398152DA" w14:textId="77777777" w:rsidR="006145A7" w:rsidRDefault="006145A7" w:rsidP="00A537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45C953" w14:textId="7936164B" w:rsidR="00A53707" w:rsidRDefault="00A53707" w:rsidP="00A53707">
    <w:pPr>
      <w:pStyle w:val="Header"/>
      <w:jc w:val="right"/>
    </w:pPr>
    <w:r>
      <w:t>Jonah Boe</w:t>
    </w:r>
  </w:p>
  <w:p w14:paraId="2B024471" w14:textId="648AA3C5" w:rsidR="00C75818" w:rsidRDefault="00C75818" w:rsidP="00A53707">
    <w:pPr>
      <w:pStyle w:val="Header"/>
      <w:jc w:val="right"/>
    </w:pPr>
    <w:r>
      <w:t>Calvin Passmore</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wNDOxMDA2sTQ1NbZU0lEKTi0uzszPAykwqgUAQFBoJiwAAAA="/>
  </w:docVars>
  <w:rsids>
    <w:rsidRoot w:val="005D3FED"/>
    <w:rsid w:val="000029DB"/>
    <w:rsid w:val="00006234"/>
    <w:rsid w:val="00006BC7"/>
    <w:rsid w:val="00025EBC"/>
    <w:rsid w:val="00030342"/>
    <w:rsid w:val="00042F6D"/>
    <w:rsid w:val="00043186"/>
    <w:rsid w:val="00064CCB"/>
    <w:rsid w:val="00066AB0"/>
    <w:rsid w:val="000724E9"/>
    <w:rsid w:val="00081D44"/>
    <w:rsid w:val="000C3067"/>
    <w:rsid w:val="000D1AD9"/>
    <w:rsid w:val="0010033C"/>
    <w:rsid w:val="00113672"/>
    <w:rsid w:val="00133042"/>
    <w:rsid w:val="0014384D"/>
    <w:rsid w:val="001449F0"/>
    <w:rsid w:val="00152117"/>
    <w:rsid w:val="00167B10"/>
    <w:rsid w:val="00184F08"/>
    <w:rsid w:val="001919E3"/>
    <w:rsid w:val="001C61D0"/>
    <w:rsid w:val="001D51EC"/>
    <w:rsid w:val="001E74E1"/>
    <w:rsid w:val="001F39B5"/>
    <w:rsid w:val="002255AD"/>
    <w:rsid w:val="0025699B"/>
    <w:rsid w:val="0026007A"/>
    <w:rsid w:val="00271C5E"/>
    <w:rsid w:val="002759E7"/>
    <w:rsid w:val="00290FB8"/>
    <w:rsid w:val="002A1C69"/>
    <w:rsid w:val="002B0626"/>
    <w:rsid w:val="002C65A7"/>
    <w:rsid w:val="002E1740"/>
    <w:rsid w:val="00301556"/>
    <w:rsid w:val="00320660"/>
    <w:rsid w:val="00335626"/>
    <w:rsid w:val="003514D1"/>
    <w:rsid w:val="0036442C"/>
    <w:rsid w:val="00374BF6"/>
    <w:rsid w:val="00386512"/>
    <w:rsid w:val="00393A0A"/>
    <w:rsid w:val="003949CD"/>
    <w:rsid w:val="003C34D3"/>
    <w:rsid w:val="003D2F66"/>
    <w:rsid w:val="003E0751"/>
    <w:rsid w:val="003F28CF"/>
    <w:rsid w:val="0040605E"/>
    <w:rsid w:val="00424908"/>
    <w:rsid w:val="00437292"/>
    <w:rsid w:val="0044085F"/>
    <w:rsid w:val="004567ED"/>
    <w:rsid w:val="0045706D"/>
    <w:rsid w:val="00464C06"/>
    <w:rsid w:val="004665A1"/>
    <w:rsid w:val="0047444D"/>
    <w:rsid w:val="00491E31"/>
    <w:rsid w:val="004A275D"/>
    <w:rsid w:val="004D519F"/>
    <w:rsid w:val="005022D2"/>
    <w:rsid w:val="00504086"/>
    <w:rsid w:val="00537124"/>
    <w:rsid w:val="00550A3A"/>
    <w:rsid w:val="00563658"/>
    <w:rsid w:val="0058279C"/>
    <w:rsid w:val="005B0B64"/>
    <w:rsid w:val="005B17C3"/>
    <w:rsid w:val="005B5B71"/>
    <w:rsid w:val="005D325E"/>
    <w:rsid w:val="005D3FED"/>
    <w:rsid w:val="005D4F75"/>
    <w:rsid w:val="005F0327"/>
    <w:rsid w:val="005F3739"/>
    <w:rsid w:val="006145A7"/>
    <w:rsid w:val="006254B5"/>
    <w:rsid w:val="00630598"/>
    <w:rsid w:val="00657779"/>
    <w:rsid w:val="00682C9A"/>
    <w:rsid w:val="00685994"/>
    <w:rsid w:val="006A5577"/>
    <w:rsid w:val="006D4788"/>
    <w:rsid w:val="006D703B"/>
    <w:rsid w:val="006E0123"/>
    <w:rsid w:val="00735A21"/>
    <w:rsid w:val="007825E9"/>
    <w:rsid w:val="007E25E1"/>
    <w:rsid w:val="00804B69"/>
    <w:rsid w:val="00811D4E"/>
    <w:rsid w:val="00832D85"/>
    <w:rsid w:val="008355B8"/>
    <w:rsid w:val="00856F55"/>
    <w:rsid w:val="00877A2C"/>
    <w:rsid w:val="00887C5A"/>
    <w:rsid w:val="008D32F3"/>
    <w:rsid w:val="008E001F"/>
    <w:rsid w:val="008E579E"/>
    <w:rsid w:val="009064E4"/>
    <w:rsid w:val="0093789C"/>
    <w:rsid w:val="0097662E"/>
    <w:rsid w:val="0098117C"/>
    <w:rsid w:val="009C11F7"/>
    <w:rsid w:val="009D1ED7"/>
    <w:rsid w:val="00A00221"/>
    <w:rsid w:val="00A03C65"/>
    <w:rsid w:val="00A23676"/>
    <w:rsid w:val="00A332F5"/>
    <w:rsid w:val="00A4344F"/>
    <w:rsid w:val="00A53707"/>
    <w:rsid w:val="00A549D4"/>
    <w:rsid w:val="00A715DB"/>
    <w:rsid w:val="00A76B1E"/>
    <w:rsid w:val="00AB1D7C"/>
    <w:rsid w:val="00AC2A76"/>
    <w:rsid w:val="00AC5C5A"/>
    <w:rsid w:val="00AE365C"/>
    <w:rsid w:val="00AF2F85"/>
    <w:rsid w:val="00B003BA"/>
    <w:rsid w:val="00B32BE2"/>
    <w:rsid w:val="00B85293"/>
    <w:rsid w:val="00BB46D4"/>
    <w:rsid w:val="00BB5C96"/>
    <w:rsid w:val="00BC7C73"/>
    <w:rsid w:val="00BF6132"/>
    <w:rsid w:val="00C518F0"/>
    <w:rsid w:val="00C522D7"/>
    <w:rsid w:val="00C75818"/>
    <w:rsid w:val="00C868DA"/>
    <w:rsid w:val="00C91B04"/>
    <w:rsid w:val="00C9444B"/>
    <w:rsid w:val="00CA0152"/>
    <w:rsid w:val="00CB3D24"/>
    <w:rsid w:val="00CB5602"/>
    <w:rsid w:val="00D43BF8"/>
    <w:rsid w:val="00D456D1"/>
    <w:rsid w:val="00D50F2D"/>
    <w:rsid w:val="00D64463"/>
    <w:rsid w:val="00D7457D"/>
    <w:rsid w:val="00D90019"/>
    <w:rsid w:val="00D9267A"/>
    <w:rsid w:val="00D944D3"/>
    <w:rsid w:val="00DA4EBE"/>
    <w:rsid w:val="00DB564D"/>
    <w:rsid w:val="00E14946"/>
    <w:rsid w:val="00E65F2A"/>
    <w:rsid w:val="00E65F62"/>
    <w:rsid w:val="00E93C1F"/>
    <w:rsid w:val="00EB0461"/>
    <w:rsid w:val="00EF57C5"/>
    <w:rsid w:val="00EF5F7E"/>
    <w:rsid w:val="00F01024"/>
    <w:rsid w:val="00F15383"/>
    <w:rsid w:val="00F16F7A"/>
    <w:rsid w:val="00F64421"/>
    <w:rsid w:val="00F7754F"/>
    <w:rsid w:val="00FA4E16"/>
    <w:rsid w:val="00FF68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8D933A"/>
  <w15:docId w15:val="{9B6040AC-CE72-1D4E-8FD7-5DFD9FE791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D4788"/>
    <w:pPr>
      <w:keepNext/>
      <w:keepLines/>
      <w:spacing w:before="360" w:after="120" w:line="360" w:lineRule="auto"/>
      <w:outlineLvl w:val="0"/>
    </w:pPr>
    <w:rPr>
      <w:rFonts w:eastAsiaTheme="majorEastAsia" w:cstheme="majorBidi"/>
      <w:color w:val="2F5496" w:themeColor="accent1" w:themeShade="BF"/>
      <w:sz w:val="32"/>
      <w:szCs w:val="32"/>
    </w:rPr>
  </w:style>
  <w:style w:type="paragraph" w:styleId="Heading2">
    <w:name w:val="heading 2"/>
    <w:aliases w:val="Image"/>
    <w:basedOn w:val="Normal"/>
    <w:next w:val="Normal"/>
    <w:link w:val="Heading2Char"/>
    <w:uiPriority w:val="9"/>
    <w:unhideWhenUsed/>
    <w:qFormat/>
    <w:rsid w:val="004D519F"/>
    <w:pPr>
      <w:keepNext/>
      <w:keepLines/>
      <w:spacing w:after="0"/>
      <w:jc w:val="center"/>
      <w:outlineLvl w:val="1"/>
    </w:pPr>
    <w:rPr>
      <w:rFonts w:eastAsiaTheme="majorEastAsia" w:cstheme="majorBidi"/>
      <w:color w:val="000000" w:themeColor="tex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537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3707"/>
  </w:style>
  <w:style w:type="paragraph" w:styleId="Footer">
    <w:name w:val="footer"/>
    <w:basedOn w:val="Normal"/>
    <w:link w:val="FooterChar"/>
    <w:uiPriority w:val="99"/>
    <w:unhideWhenUsed/>
    <w:rsid w:val="00A537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3707"/>
  </w:style>
  <w:style w:type="paragraph" w:styleId="Title">
    <w:name w:val="Title"/>
    <w:basedOn w:val="Normal"/>
    <w:next w:val="Normal"/>
    <w:link w:val="TitleChar"/>
    <w:uiPriority w:val="10"/>
    <w:qFormat/>
    <w:rsid w:val="00A53707"/>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A53707"/>
    <w:rPr>
      <w:rFonts w:eastAsiaTheme="majorEastAsia" w:cstheme="majorBidi"/>
      <w:spacing w:val="-10"/>
      <w:kern w:val="28"/>
      <w:sz w:val="56"/>
      <w:szCs w:val="56"/>
    </w:rPr>
  </w:style>
  <w:style w:type="paragraph" w:styleId="NoSpacing">
    <w:name w:val="No Spacing"/>
    <w:aliases w:val="Cap"/>
    <w:uiPriority w:val="1"/>
    <w:qFormat/>
    <w:rsid w:val="004D519F"/>
    <w:pPr>
      <w:spacing w:after="240" w:line="240" w:lineRule="auto"/>
      <w:jc w:val="center"/>
    </w:pPr>
    <w:rPr>
      <w:i/>
    </w:rPr>
  </w:style>
  <w:style w:type="character" w:customStyle="1" w:styleId="Heading1Char">
    <w:name w:val="Heading 1 Char"/>
    <w:basedOn w:val="DefaultParagraphFont"/>
    <w:link w:val="Heading1"/>
    <w:uiPriority w:val="9"/>
    <w:rsid w:val="006D4788"/>
    <w:rPr>
      <w:rFonts w:eastAsiaTheme="majorEastAsia" w:cstheme="majorBidi"/>
      <w:color w:val="2F5496" w:themeColor="accent1" w:themeShade="BF"/>
      <w:sz w:val="32"/>
      <w:szCs w:val="32"/>
    </w:rPr>
  </w:style>
  <w:style w:type="character" w:customStyle="1" w:styleId="Heading2Char">
    <w:name w:val="Heading 2 Char"/>
    <w:aliases w:val="Image Char"/>
    <w:basedOn w:val="DefaultParagraphFont"/>
    <w:link w:val="Heading2"/>
    <w:uiPriority w:val="9"/>
    <w:rsid w:val="004D519F"/>
    <w:rPr>
      <w:rFonts w:eastAsiaTheme="majorEastAsia" w:cstheme="majorBidi"/>
      <w:color w:val="000000" w:themeColor="text1"/>
      <w:sz w:val="26"/>
      <w:szCs w:val="26"/>
    </w:rPr>
  </w:style>
  <w:style w:type="paragraph" w:styleId="Caption">
    <w:name w:val="caption"/>
    <w:basedOn w:val="Normal"/>
    <w:next w:val="Normal"/>
    <w:uiPriority w:val="35"/>
    <w:unhideWhenUsed/>
    <w:qFormat/>
    <w:rsid w:val="00167B10"/>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4</TotalTime>
  <Pages>2</Pages>
  <Words>282</Words>
  <Characters>160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ji Nakayu</dc:creator>
  <cp:keywords/>
  <dc:description/>
  <cp:lastModifiedBy>Calvin Passmore</cp:lastModifiedBy>
  <cp:revision>17</cp:revision>
  <cp:lastPrinted>2022-01-19T18:03:00Z</cp:lastPrinted>
  <dcterms:created xsi:type="dcterms:W3CDTF">2022-01-19T17:21:00Z</dcterms:created>
  <dcterms:modified xsi:type="dcterms:W3CDTF">2022-02-11T01:59:00Z</dcterms:modified>
</cp:coreProperties>
</file>